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FAD11" w14:textId="1740DBBF" w:rsidR="00C1132D" w:rsidRDefault="00E34820" w:rsidP="00E34820">
      <w:pPr>
        <w:jc w:val="right"/>
      </w:pPr>
      <w:r>
        <w:t>William Pembleton</w:t>
      </w:r>
    </w:p>
    <w:p w14:paraId="2E3AF86B" w14:textId="64C65C54" w:rsidR="00E34820" w:rsidRDefault="00E34820" w:rsidP="00E34820">
      <w:pPr>
        <w:jc w:val="right"/>
      </w:pPr>
      <w:r>
        <w:t>1/23/2018</w:t>
      </w:r>
    </w:p>
    <w:p w14:paraId="28D0EBCB" w14:textId="430DE294" w:rsidR="00E34820" w:rsidRDefault="00E34820" w:rsidP="00E34820">
      <w:pPr>
        <w:jc w:val="center"/>
      </w:pPr>
      <w:r>
        <w:t>Milestone in Review</w:t>
      </w:r>
    </w:p>
    <w:p w14:paraId="06BA22BB" w14:textId="04CB1A28" w:rsidR="00E34820" w:rsidRDefault="004A6E1A" w:rsidP="00E34820">
      <w:r>
        <w:t xml:space="preserve">My app was basically a success. I was able to create </w:t>
      </w:r>
      <w:r w:rsidR="009F1A12">
        <w:t xml:space="preserve">an app that’s stable in a month and it’s </w:t>
      </w:r>
      <w:r w:rsidR="0080660B">
        <w:t xml:space="preserve">on the Google Play store ready for </w:t>
      </w:r>
      <w:r w:rsidR="00851F6A">
        <w:t>everyone to install.</w:t>
      </w:r>
      <w:r w:rsidR="007562FA">
        <w:t xml:space="preserve"> I’m also </w:t>
      </w:r>
      <w:proofErr w:type="gramStart"/>
      <w:r w:rsidR="007562FA">
        <w:t>pretty happy</w:t>
      </w:r>
      <w:proofErr w:type="gramEnd"/>
      <w:r w:rsidR="007562FA">
        <w:t xml:space="preserve"> because it’s the largest </w:t>
      </w:r>
      <w:r w:rsidR="00426F40">
        <w:t>project I ever did solo. It was</w:t>
      </w:r>
      <w:r w:rsidR="004E25A3">
        <w:t xml:space="preserve"> also</w:t>
      </w:r>
      <w:r w:rsidR="00426F40">
        <w:t xml:space="preserve"> relatively the same size as the </w:t>
      </w:r>
      <w:r w:rsidR="004E25A3">
        <w:t xml:space="preserve">drawing program my group wrote in software engineering. </w:t>
      </w:r>
    </w:p>
    <w:p w14:paraId="1787ABA1" w14:textId="25338DA6" w:rsidR="005976F2" w:rsidRDefault="005976F2" w:rsidP="005976F2">
      <w:pPr>
        <w:jc w:val="center"/>
      </w:pPr>
      <w:r>
        <w:t xml:space="preserve">What </w:t>
      </w:r>
      <w:r w:rsidR="0028292B">
        <w:t>I</w:t>
      </w:r>
      <w:r>
        <w:t xml:space="preserve"> learn</w:t>
      </w:r>
      <w:r w:rsidR="0028292B">
        <w:t>ed</w:t>
      </w:r>
    </w:p>
    <w:p w14:paraId="57AD3155" w14:textId="30F03A5E" w:rsidR="005976F2" w:rsidRDefault="00232009" w:rsidP="005976F2">
      <w:r>
        <w:t>I now have experience with XML. Although that isn’t much of an accomplishment because of how simple it i</w:t>
      </w:r>
      <w:r w:rsidR="000B0373">
        <w:t>s lots of things have a “I don’t want to break anything” period and I</w:t>
      </w:r>
      <w:r w:rsidR="00583A41">
        <w:t>’m</w:t>
      </w:r>
      <w:r w:rsidR="000B0373">
        <w:t xml:space="preserve"> </w:t>
      </w:r>
      <w:proofErr w:type="gramStart"/>
      <w:r w:rsidR="00D473F0">
        <w:t>definitely</w:t>
      </w:r>
      <w:r w:rsidR="000B0373">
        <w:t xml:space="preserve"> way</w:t>
      </w:r>
      <w:proofErr w:type="gramEnd"/>
      <w:r w:rsidR="000B0373">
        <w:t xml:space="preserve"> past that thanks to this tutorial and </w:t>
      </w:r>
      <w:r w:rsidR="00D473F0">
        <w:t>git.</w:t>
      </w:r>
      <w:r w:rsidR="00906C65">
        <w:t xml:space="preserve"> I was able to practice design and honestly seriously enjoyed it. I knew I enjoyed design for quite a while but previously I haven’t been able to </w:t>
      </w:r>
      <w:r w:rsidR="00721F69">
        <w:t>make something completely of my own design.</w:t>
      </w:r>
      <w:r w:rsidR="007A4781">
        <w:t xml:space="preserve"> I learned about some of the intricacies of Android like how in the background when you’re asking it to find a view in the xml file it’s </w:t>
      </w:r>
      <w:proofErr w:type="gramStart"/>
      <w:r w:rsidR="007A4781">
        <w:t>actually grabbing</w:t>
      </w:r>
      <w:proofErr w:type="gramEnd"/>
      <w:r w:rsidR="007A4781">
        <w:t xml:space="preserve"> the id (int) of the view and </w:t>
      </w:r>
      <w:r w:rsidR="00514653">
        <w:t>when the app is building Gradle does some work to connect everything.</w:t>
      </w:r>
    </w:p>
    <w:p w14:paraId="4026272A" w14:textId="694B7F80" w:rsidR="005976F2" w:rsidRDefault="005976F2" w:rsidP="005976F2">
      <w:pPr>
        <w:jc w:val="center"/>
      </w:pPr>
      <w:r>
        <w:t>Wishes for next time</w:t>
      </w:r>
    </w:p>
    <w:p w14:paraId="10673648" w14:textId="58EC32AD" w:rsidR="00316246" w:rsidRDefault="00460D19" w:rsidP="00460D19">
      <w:r>
        <w:t xml:space="preserve">I wish I had a few more days. I think I could have gotten everything that I wanted into the app but I’m happy with the things I decided to leave out. </w:t>
      </w:r>
    </w:p>
    <w:p w14:paraId="7860F152" w14:textId="5D460F29" w:rsidR="00C62046" w:rsidRDefault="00C62046" w:rsidP="00460D19">
      <w:r>
        <w:t>The things that I missed out on were</w:t>
      </w:r>
      <w:r w:rsidR="00F3088E">
        <w:t>:</w:t>
      </w:r>
    </w:p>
    <w:p w14:paraId="3EEA9095" w14:textId="3D5A058C" w:rsidR="00F3088E" w:rsidRDefault="00F3088E" w:rsidP="00F3088E">
      <w:pPr>
        <w:pStyle w:val="ListParagraph"/>
        <w:numPr>
          <w:ilvl w:val="0"/>
          <w:numId w:val="1"/>
        </w:numPr>
      </w:pPr>
      <w:r>
        <w:t xml:space="preserve">Playing a little star pop animation like when a Pokémon is caught </w:t>
      </w:r>
    </w:p>
    <w:p w14:paraId="41939703" w14:textId="489D07B2" w:rsidR="00F3088E" w:rsidRDefault="00F3088E" w:rsidP="00F3088E">
      <w:pPr>
        <w:pStyle w:val="ListParagraph"/>
        <w:numPr>
          <w:ilvl w:val="0"/>
          <w:numId w:val="1"/>
        </w:numPr>
      </w:pPr>
      <w:r>
        <w:t>Make tasks editable. So that players don’t have to delete and re-add the task</w:t>
      </w:r>
    </w:p>
    <w:p w14:paraId="4B3D1673" w14:textId="7CE4AB02" w:rsidR="00F3088E" w:rsidRDefault="00F3088E" w:rsidP="00F3088E">
      <w:pPr>
        <w:pStyle w:val="ListParagraph"/>
        <w:numPr>
          <w:ilvl w:val="0"/>
          <w:numId w:val="1"/>
        </w:numPr>
      </w:pPr>
      <w:r>
        <w:t>Make repeating tas</w:t>
      </w:r>
      <w:r w:rsidR="006F578F">
        <w:t>ks</w:t>
      </w:r>
    </w:p>
    <w:p w14:paraId="6B8164A9" w14:textId="332D1495" w:rsidR="006F578F" w:rsidRDefault="006F578F" w:rsidP="00F3088E">
      <w:pPr>
        <w:pStyle w:val="ListParagraph"/>
        <w:numPr>
          <w:ilvl w:val="0"/>
          <w:numId w:val="1"/>
        </w:numPr>
      </w:pPr>
      <w:r>
        <w:t>Achievements because that would help increase engagement.</w:t>
      </w:r>
    </w:p>
    <w:p w14:paraId="637B6BBF" w14:textId="34B02260" w:rsidR="006F578F" w:rsidRDefault="006F578F" w:rsidP="00F3088E">
      <w:pPr>
        <w:pStyle w:val="ListParagraph"/>
        <w:numPr>
          <w:ilvl w:val="0"/>
          <w:numId w:val="1"/>
        </w:numPr>
      </w:pPr>
      <w:r>
        <w:t>Technical thing: Use Fragments instead activities because they’re lighter and thus faster</w:t>
      </w:r>
    </w:p>
    <w:p w14:paraId="6423809C" w14:textId="4109C24E" w:rsidR="002A1DD2" w:rsidRDefault="002A1DD2" w:rsidP="002A1DD2">
      <w:pPr>
        <w:pStyle w:val="ListParagraph"/>
      </w:pPr>
    </w:p>
    <w:p w14:paraId="2E6FF7D0" w14:textId="53881A92" w:rsidR="002A1DD2" w:rsidRDefault="002A1DD2" w:rsidP="002A1DD2">
      <w:pPr>
        <w:pStyle w:val="ListParagraph"/>
        <w:jc w:val="center"/>
      </w:pPr>
      <w:r>
        <w:t>Things to change</w:t>
      </w:r>
    </w:p>
    <w:p w14:paraId="2676B878" w14:textId="7C1F3BC7" w:rsidR="002D7D9C" w:rsidRDefault="003A07F6" w:rsidP="00460D19">
      <w:r>
        <w:t>Next time I mak</w:t>
      </w:r>
      <w:r w:rsidR="007E461F">
        <w:t xml:space="preserve">e an app I want have more feedback on it during development. I did reach out for feedback from friends at times where I’m not sure but not super often. </w:t>
      </w:r>
      <w:proofErr w:type="gramStart"/>
      <w:r w:rsidR="007E461F">
        <w:t>Also</w:t>
      </w:r>
      <w:proofErr w:type="gramEnd"/>
      <w:r w:rsidR="007E461F">
        <w:t xml:space="preserve"> some of the times that they did give me feedback I ignored it </w:t>
      </w:r>
      <w:r w:rsidR="000E756C">
        <w:t>usually because I didn’t like the change.</w:t>
      </w:r>
      <w:r w:rsidR="00AA41DA">
        <w:t xml:space="preserve"> I think next time I make something I should be more open </w:t>
      </w:r>
      <w:r w:rsidR="00974EC7">
        <w:t>and either accept the change or find a concrete reason why I don’t like the change their proposing.</w:t>
      </w:r>
      <w:bookmarkStart w:id="0" w:name="_GoBack"/>
      <w:bookmarkEnd w:id="0"/>
    </w:p>
    <w:sectPr w:rsidR="002D7D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26F1D"/>
    <w:multiLevelType w:val="hybridMultilevel"/>
    <w:tmpl w:val="E58CB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NTM1NjQ1MTczMjVX0lEKTi0uzszPAykwrAUAMT/PqSwAAAA="/>
  </w:docVars>
  <w:rsids>
    <w:rsidRoot w:val="00C22E59"/>
    <w:rsid w:val="000B0373"/>
    <w:rsid w:val="000E756C"/>
    <w:rsid w:val="00232009"/>
    <w:rsid w:val="0028292B"/>
    <w:rsid w:val="002A1DD2"/>
    <w:rsid w:val="002D7D9C"/>
    <w:rsid w:val="00316246"/>
    <w:rsid w:val="003A07F6"/>
    <w:rsid w:val="00426F40"/>
    <w:rsid w:val="00460D19"/>
    <w:rsid w:val="004A6E1A"/>
    <w:rsid w:val="004E25A3"/>
    <w:rsid w:val="00514653"/>
    <w:rsid w:val="00583A41"/>
    <w:rsid w:val="005976F2"/>
    <w:rsid w:val="005B0540"/>
    <w:rsid w:val="006F578F"/>
    <w:rsid w:val="00721F69"/>
    <w:rsid w:val="007562FA"/>
    <w:rsid w:val="007A4781"/>
    <w:rsid w:val="007E461F"/>
    <w:rsid w:val="0080660B"/>
    <w:rsid w:val="00851F6A"/>
    <w:rsid w:val="00906C65"/>
    <w:rsid w:val="00974EC7"/>
    <w:rsid w:val="009F1A12"/>
    <w:rsid w:val="00AA41DA"/>
    <w:rsid w:val="00C1132D"/>
    <w:rsid w:val="00C22E59"/>
    <w:rsid w:val="00C62046"/>
    <w:rsid w:val="00D473F0"/>
    <w:rsid w:val="00E34820"/>
    <w:rsid w:val="00F30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E2DF0"/>
  <w15:chartTrackingRefBased/>
  <w15:docId w15:val="{85B1DDE3-30A6-499A-9C44-713949B35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1</cp:revision>
  <dcterms:created xsi:type="dcterms:W3CDTF">2019-01-23T22:35:00Z</dcterms:created>
  <dcterms:modified xsi:type="dcterms:W3CDTF">2019-01-24T01:27:00Z</dcterms:modified>
</cp:coreProperties>
</file>